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01A4" w:rsidRDefault="007E06AE" w:rsidP="007E06AE">
      <w:pPr>
        <w:pStyle w:val="Heading1"/>
      </w:pPr>
      <w:r>
        <w:t>TASK-1</w:t>
      </w:r>
    </w:p>
    <w:p w:rsidR="007E06AE" w:rsidRDefault="007E06AE" w:rsidP="007E06AE">
      <w:pPr>
        <w:pStyle w:val="Heading2"/>
        <w:rPr>
          <w:b w:val="0"/>
        </w:rPr>
      </w:pPr>
      <w:r>
        <w:t xml:space="preserve">NAME: </w:t>
      </w:r>
      <w:r w:rsidRPr="00D74061">
        <w:t>DevOps Concepts</w:t>
      </w:r>
      <w:r w:rsidR="00EB450A">
        <w:t>.</w:t>
      </w:r>
    </w:p>
    <w:p w:rsidR="007C60F2" w:rsidRDefault="007C60F2" w:rsidP="007C60F2"/>
    <w:p w:rsidR="007C60F2" w:rsidRDefault="007C60F2" w:rsidP="007C60F2">
      <w:pPr>
        <w:pStyle w:val="Heading2"/>
        <w:numPr>
          <w:ilvl w:val="0"/>
          <w:numId w:val="2"/>
        </w:numPr>
      </w:pPr>
      <w:r>
        <w:t xml:space="preserve">What is DevOps? How does DevOps Work? </w:t>
      </w:r>
    </w:p>
    <w:p w:rsidR="00B773BC" w:rsidRPr="00B773BC" w:rsidRDefault="00B773BC" w:rsidP="00B773BC"/>
    <w:p w:rsidR="007C60F2" w:rsidRDefault="007C60F2" w:rsidP="007C60F2">
      <w:pPr>
        <w:pStyle w:val="Heading2"/>
        <w:numPr>
          <w:ilvl w:val="0"/>
          <w:numId w:val="2"/>
        </w:numPr>
      </w:pPr>
      <w:r>
        <w:t xml:space="preserve">Describe the DevOps lifecycle. </w:t>
      </w:r>
    </w:p>
    <w:p w:rsidR="00B773BC" w:rsidRPr="00B773BC" w:rsidRDefault="00B773BC" w:rsidP="00B773BC"/>
    <w:p w:rsidR="007C60F2" w:rsidRDefault="007C60F2" w:rsidP="007C60F2">
      <w:pPr>
        <w:pStyle w:val="Heading2"/>
        <w:numPr>
          <w:ilvl w:val="0"/>
          <w:numId w:val="2"/>
        </w:numPr>
      </w:pPr>
      <w:r>
        <w:t xml:space="preserve">Describe DevOps Principles. </w:t>
      </w:r>
    </w:p>
    <w:p w:rsidR="00B773BC" w:rsidRPr="00B773BC" w:rsidRDefault="00B773BC" w:rsidP="00B773BC"/>
    <w:p w:rsidR="007C60F2" w:rsidRDefault="007C60F2" w:rsidP="007C60F2">
      <w:pPr>
        <w:pStyle w:val="Heading2"/>
        <w:numPr>
          <w:ilvl w:val="0"/>
          <w:numId w:val="2"/>
        </w:numPr>
      </w:pPr>
      <w:r>
        <w:t>Explain the benefits of DevOps</w:t>
      </w:r>
    </w:p>
    <w:p w:rsidR="00B773BC" w:rsidRDefault="00B773BC" w:rsidP="00B773BC"/>
    <w:p w:rsidR="00B773BC" w:rsidRDefault="00B773BC" w:rsidP="00B773BC"/>
    <w:p w:rsidR="00B773BC" w:rsidRDefault="00B773BC" w:rsidP="00B773BC">
      <w:pPr>
        <w:pStyle w:val="Heading1"/>
      </w:pPr>
      <w:r>
        <w:t>TASK-2</w:t>
      </w:r>
    </w:p>
    <w:p w:rsidR="00B773BC" w:rsidRDefault="00B773BC" w:rsidP="00B773BC">
      <w:pPr>
        <w:pStyle w:val="Heading2"/>
      </w:pPr>
      <w:r>
        <w:t xml:space="preserve">NAME: </w:t>
      </w:r>
      <w:r w:rsidRPr="00CF6B31">
        <w:t>Preparing Lab Environment.</w:t>
      </w:r>
    </w:p>
    <w:p w:rsidR="00BF05EE" w:rsidRPr="00BF05EE" w:rsidRDefault="00BF05EE" w:rsidP="00BF05EE"/>
    <w:p w:rsidR="00AD7BF0" w:rsidRDefault="00AD7BF0" w:rsidP="00AD7BF0">
      <w:pPr>
        <w:pStyle w:val="Heading2"/>
        <w:numPr>
          <w:ilvl w:val="0"/>
          <w:numId w:val="3"/>
        </w:numPr>
      </w:pPr>
      <w:r>
        <w:t xml:space="preserve">Installing VMware Workstation or VirtualBox. </w:t>
      </w:r>
    </w:p>
    <w:p w:rsidR="00AD7BF0" w:rsidRPr="00AD7BF0" w:rsidRDefault="00AD7BF0" w:rsidP="00AD7BF0"/>
    <w:p w:rsidR="00AD7BF0" w:rsidRDefault="00AD7BF0" w:rsidP="00AD7BF0">
      <w:pPr>
        <w:pStyle w:val="Heading2"/>
        <w:numPr>
          <w:ilvl w:val="0"/>
          <w:numId w:val="3"/>
        </w:numPr>
      </w:pPr>
      <w:r>
        <w:t xml:space="preserve">Creating Virtual Machine of CentOS 7. </w:t>
      </w:r>
    </w:p>
    <w:p w:rsidR="00AD7BF0" w:rsidRPr="00AD7BF0" w:rsidRDefault="00AD7BF0" w:rsidP="00AD7BF0"/>
    <w:p w:rsidR="00FE2112" w:rsidRPr="00FE2112" w:rsidRDefault="006C71C5" w:rsidP="00FE2112">
      <w:pPr>
        <w:pStyle w:val="Heading2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62D8B0A">
            <wp:simplePos x="0" y="0"/>
            <wp:positionH relativeFrom="column">
              <wp:posOffset>368300</wp:posOffset>
            </wp:positionH>
            <wp:positionV relativeFrom="paragraph">
              <wp:posOffset>290830</wp:posOffset>
            </wp:positionV>
            <wp:extent cx="4826000" cy="44577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000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6A13">
        <w:t>Assign the hostname of Linux machine &lt;</w:t>
      </w:r>
      <w:proofErr w:type="spellStart"/>
      <w:r w:rsidR="00D26A13">
        <w:t>yourname</w:t>
      </w:r>
      <w:proofErr w:type="spellEnd"/>
      <w:proofErr w:type="gramStart"/>
      <w:r w:rsidR="00D26A13">
        <w:t>&gt;.devops.com</w:t>
      </w:r>
      <w:proofErr w:type="gramEnd"/>
    </w:p>
    <w:p w:rsidR="00AD7BF0" w:rsidRDefault="006004C3" w:rsidP="00AD7BF0">
      <w:pPr>
        <w:pStyle w:val="Heading2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F71B567">
            <wp:simplePos x="0" y="0"/>
            <wp:positionH relativeFrom="column">
              <wp:posOffset>299720</wp:posOffset>
            </wp:positionH>
            <wp:positionV relativeFrom="paragraph">
              <wp:posOffset>2082165</wp:posOffset>
            </wp:positionV>
            <wp:extent cx="5237480" cy="417830"/>
            <wp:effectExtent l="0" t="0" r="1270" b="127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48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01958E0B">
            <wp:simplePos x="0" y="0"/>
            <wp:positionH relativeFrom="column">
              <wp:posOffset>298450</wp:posOffset>
            </wp:positionH>
            <wp:positionV relativeFrom="paragraph">
              <wp:posOffset>1023620</wp:posOffset>
            </wp:positionV>
            <wp:extent cx="5237480" cy="990600"/>
            <wp:effectExtent l="0" t="0" r="127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48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BF0">
        <w:t xml:space="preserve">Configure your network interface with static </w:t>
      </w:r>
      <w:proofErr w:type="spellStart"/>
      <w:r w:rsidR="00AD7BF0">
        <w:t>ip</w:t>
      </w:r>
      <w:proofErr w:type="spellEnd"/>
      <w:r w:rsidR="00AD7BF0">
        <w:t xml:space="preserve"> address and start the network service. </w:t>
      </w:r>
    </w:p>
    <w:p w:rsidR="003F589F" w:rsidRDefault="003F589F" w:rsidP="003F589F">
      <w:pPr>
        <w:ind w:left="360"/>
      </w:pPr>
      <w:r>
        <w:t>The ifcfg-ens33 file was edited to be:</w:t>
      </w:r>
    </w:p>
    <w:p w:rsidR="003F589F" w:rsidRDefault="003F589F" w:rsidP="003F589F">
      <w:pPr>
        <w:ind w:left="360"/>
      </w:pPr>
      <w:r>
        <w:rPr>
          <w:noProof/>
        </w:rPr>
        <w:lastRenderedPageBreak/>
        <w:drawing>
          <wp:inline distT="0" distB="0" distL="0" distR="0" wp14:anchorId="7DF018CC" wp14:editId="08211ACD">
            <wp:extent cx="5731510" cy="20999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24DF" w:rsidRDefault="000C24DF" w:rsidP="003F589F">
      <w:pPr>
        <w:ind w:left="360"/>
      </w:pPr>
      <w:r>
        <w:t>Restarting the networking service:</w:t>
      </w:r>
    </w:p>
    <w:p w:rsidR="000C24DF" w:rsidRDefault="000C24DF" w:rsidP="003F589F">
      <w:pPr>
        <w:ind w:left="360"/>
      </w:pPr>
      <w:r>
        <w:rPr>
          <w:noProof/>
        </w:rPr>
        <w:drawing>
          <wp:inline distT="0" distB="0" distL="0" distR="0" wp14:anchorId="659CCD27" wp14:editId="6CD190E8">
            <wp:extent cx="5731510" cy="42862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24DF" w:rsidRDefault="000C24DF" w:rsidP="003F589F">
      <w:pPr>
        <w:ind w:left="360"/>
      </w:pPr>
      <w:r>
        <w:t>Verifying the new IP address of the system:</w:t>
      </w:r>
    </w:p>
    <w:p w:rsidR="00AD7BF0" w:rsidRDefault="000C24DF" w:rsidP="00172CB4">
      <w:pPr>
        <w:ind w:left="360"/>
      </w:pPr>
      <w:r>
        <w:rPr>
          <w:noProof/>
        </w:rPr>
        <w:drawing>
          <wp:inline distT="0" distB="0" distL="0" distR="0" wp14:anchorId="467E192F" wp14:editId="17E5270E">
            <wp:extent cx="5731510" cy="6540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DA2" w:rsidRPr="00AD7BF0" w:rsidRDefault="00493DA2" w:rsidP="00172CB4">
      <w:pPr>
        <w:ind w:left="360"/>
      </w:pPr>
    </w:p>
    <w:p w:rsidR="00AD7BF0" w:rsidRDefault="00AD7BF0" w:rsidP="00AD7BF0">
      <w:pPr>
        <w:pStyle w:val="Heading2"/>
        <w:numPr>
          <w:ilvl w:val="0"/>
          <w:numId w:val="3"/>
        </w:numPr>
      </w:pPr>
      <w:r>
        <w:t xml:space="preserve">Map your static </w:t>
      </w:r>
      <w:proofErr w:type="spellStart"/>
      <w:r>
        <w:t>ip</w:t>
      </w:r>
      <w:proofErr w:type="spellEnd"/>
      <w:r>
        <w:t xml:space="preserve"> address to your hosts name in configuration file /</w:t>
      </w:r>
      <w:proofErr w:type="spellStart"/>
      <w:r>
        <w:t>etc</w:t>
      </w:r>
      <w:proofErr w:type="spellEnd"/>
      <w:r>
        <w:t>/hosts</w:t>
      </w:r>
    </w:p>
    <w:p w:rsidR="00B96CF7" w:rsidRPr="00B96CF7" w:rsidRDefault="00B96CF7" w:rsidP="00B96CF7"/>
    <w:p w:rsidR="00B96CF7" w:rsidRPr="00B96CF7" w:rsidRDefault="00B96CF7" w:rsidP="00B96CF7">
      <w:r>
        <w:t>Opening the hosts file:</w:t>
      </w:r>
    </w:p>
    <w:p w:rsidR="00B96CF7" w:rsidRDefault="00B96CF7" w:rsidP="00B96CF7">
      <w:r>
        <w:rPr>
          <w:noProof/>
        </w:rPr>
        <w:drawing>
          <wp:inline distT="0" distB="0" distL="0" distR="0" wp14:anchorId="69E10CBA" wp14:editId="26CB31EF">
            <wp:extent cx="5731510" cy="3263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CF7" w:rsidRDefault="00B96CF7" w:rsidP="00B96CF7">
      <w:r>
        <w:t xml:space="preserve">Mapping the static </w:t>
      </w:r>
      <w:r w:rsidR="005F1979">
        <w:t>IP</w:t>
      </w:r>
      <w:r>
        <w:t xml:space="preserve"> address to our host file:</w:t>
      </w:r>
    </w:p>
    <w:p w:rsidR="00B96CF7" w:rsidRDefault="00B96CF7" w:rsidP="00B96CF7">
      <w:r>
        <w:rPr>
          <w:noProof/>
        </w:rPr>
        <w:drawing>
          <wp:inline distT="0" distB="0" distL="0" distR="0" wp14:anchorId="7DD157B6" wp14:editId="5BE84306">
            <wp:extent cx="5731510" cy="1122680"/>
            <wp:effectExtent l="0" t="0" r="254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CF7" w:rsidRDefault="00B96CF7" w:rsidP="00B96CF7">
      <w:r>
        <w:t>Then the system is restarted.</w:t>
      </w:r>
      <w:r w:rsidR="00175888">
        <w:t xml:space="preserve"> </w:t>
      </w:r>
    </w:p>
    <w:p w:rsidR="006A22F8" w:rsidRDefault="006A22F8" w:rsidP="00B96CF7">
      <w:r>
        <w:t xml:space="preserve">After restart the hostname was set as defined. </w:t>
      </w:r>
    </w:p>
    <w:p w:rsidR="006A22F8" w:rsidRDefault="006A22F8" w:rsidP="00B96CF7">
      <w:r>
        <w:rPr>
          <w:noProof/>
        </w:rPr>
        <w:drawing>
          <wp:inline distT="0" distB="0" distL="0" distR="0" wp14:anchorId="02E27854" wp14:editId="517ABA73">
            <wp:extent cx="5731510" cy="69596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6CF7" w:rsidRPr="00B96CF7" w:rsidRDefault="00B96CF7" w:rsidP="00B96CF7"/>
    <w:p w:rsidR="00DF7E14" w:rsidRDefault="00DF7E14" w:rsidP="00DF7E14"/>
    <w:p w:rsidR="00DF7E14" w:rsidRDefault="00DF7E14" w:rsidP="00DF7E14"/>
    <w:p w:rsidR="00DF7E14" w:rsidRDefault="00DF7E14" w:rsidP="00DF7E14">
      <w:pPr>
        <w:pStyle w:val="Heading1"/>
      </w:pPr>
      <w:r>
        <w:t>TASK-3</w:t>
      </w:r>
    </w:p>
    <w:p w:rsidR="00DF7E14" w:rsidRDefault="00DF7E14" w:rsidP="00DF7E14">
      <w:pPr>
        <w:pStyle w:val="Heading2"/>
        <w:rPr>
          <w:b w:val="0"/>
        </w:rPr>
      </w:pPr>
      <w:r>
        <w:t xml:space="preserve">NAME: </w:t>
      </w:r>
      <w:r w:rsidRPr="009C0400">
        <w:t>Linux Fundamentals</w:t>
      </w:r>
    </w:p>
    <w:p w:rsidR="00DF7E14" w:rsidRDefault="00DF7E14" w:rsidP="00DF7E14"/>
    <w:p w:rsidR="00D464B4" w:rsidRDefault="00D464B4" w:rsidP="00D464B4">
      <w:pPr>
        <w:pStyle w:val="Heading2"/>
        <w:numPr>
          <w:ilvl w:val="0"/>
          <w:numId w:val="4"/>
        </w:numPr>
      </w:pPr>
      <w:r>
        <w:t xml:space="preserve">Write brief history of Linux. </w:t>
      </w:r>
    </w:p>
    <w:p w:rsidR="00D464B4" w:rsidRPr="00D464B4" w:rsidRDefault="00D464B4" w:rsidP="00D464B4"/>
    <w:p w:rsidR="00D464B4" w:rsidRDefault="00D464B4" w:rsidP="00D464B4">
      <w:pPr>
        <w:pStyle w:val="Heading2"/>
        <w:numPr>
          <w:ilvl w:val="0"/>
          <w:numId w:val="4"/>
        </w:numPr>
      </w:pPr>
      <w:r>
        <w:t>Describe briefly about the following Linux Filesystems Hierarchy: /boot, /root, /user, /home, /</w:t>
      </w:r>
      <w:proofErr w:type="spellStart"/>
      <w:r>
        <w:t>usr</w:t>
      </w:r>
      <w:proofErr w:type="spellEnd"/>
      <w:r>
        <w:t>/bin, /bin, /user/</w:t>
      </w:r>
      <w:proofErr w:type="spellStart"/>
      <w:r>
        <w:t>sbin</w:t>
      </w:r>
      <w:proofErr w:type="spellEnd"/>
      <w:r>
        <w:t>, /</w:t>
      </w:r>
      <w:proofErr w:type="spellStart"/>
      <w:r>
        <w:t>sbin</w:t>
      </w:r>
      <w:proofErr w:type="spellEnd"/>
      <w:r>
        <w:t>, /</w:t>
      </w:r>
      <w:proofErr w:type="spellStart"/>
      <w:r>
        <w:t>usr</w:t>
      </w:r>
      <w:proofErr w:type="spellEnd"/>
      <w:r>
        <w:t>/lib64, /lib64, /</w:t>
      </w:r>
      <w:proofErr w:type="spellStart"/>
      <w:r>
        <w:t>usr</w:t>
      </w:r>
      <w:proofErr w:type="spellEnd"/>
      <w:r>
        <w:t>/lib, /lib, /dev, /</w:t>
      </w:r>
      <w:proofErr w:type="spellStart"/>
      <w:r>
        <w:t>etc</w:t>
      </w:r>
      <w:proofErr w:type="spellEnd"/>
      <w:r>
        <w:t>, /media, /</w:t>
      </w:r>
      <w:proofErr w:type="spellStart"/>
      <w:r>
        <w:t>mnt</w:t>
      </w:r>
      <w:proofErr w:type="spellEnd"/>
      <w:r>
        <w:t>, /opt, /proc, /</w:t>
      </w:r>
      <w:proofErr w:type="spellStart"/>
      <w:r>
        <w:t>tmp</w:t>
      </w:r>
      <w:proofErr w:type="spellEnd"/>
      <w:r>
        <w:t xml:space="preserve">, /var, /run </w:t>
      </w:r>
    </w:p>
    <w:p w:rsidR="00D464B4" w:rsidRPr="00D464B4" w:rsidRDefault="00D464B4" w:rsidP="00D464B4"/>
    <w:p w:rsidR="00D464B4" w:rsidRDefault="00D464B4" w:rsidP="007914DA">
      <w:pPr>
        <w:pStyle w:val="Heading2"/>
        <w:numPr>
          <w:ilvl w:val="0"/>
          <w:numId w:val="4"/>
        </w:num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 wp14:anchorId="350FACB2">
            <wp:simplePos x="0" y="0"/>
            <wp:positionH relativeFrom="column">
              <wp:posOffset>438150</wp:posOffset>
            </wp:positionH>
            <wp:positionV relativeFrom="paragraph">
              <wp:posOffset>260350</wp:posOffset>
            </wp:positionV>
            <wp:extent cx="4999990" cy="1746250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>
        <w:t>Login from root user then create folders according to following tree structure</w:t>
      </w:r>
    </w:p>
    <w:p w:rsidR="004E4534" w:rsidRDefault="004E4534" w:rsidP="004E4534"/>
    <w:p w:rsidR="004E4534" w:rsidRDefault="006F56BB" w:rsidP="004E4534">
      <w:pPr>
        <w:ind w:left="36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F7F3B7B">
            <wp:simplePos x="0" y="0"/>
            <wp:positionH relativeFrom="column">
              <wp:posOffset>370114</wp:posOffset>
            </wp:positionH>
            <wp:positionV relativeFrom="paragraph">
              <wp:posOffset>288925</wp:posOffset>
            </wp:positionV>
            <wp:extent cx="5731510" cy="324485"/>
            <wp:effectExtent l="0" t="0" r="254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9F3">
        <w:t>The folders were created using the following command:</w:t>
      </w:r>
    </w:p>
    <w:p w:rsidR="00EF09F3" w:rsidRDefault="00EF09F3" w:rsidP="004E4534">
      <w:pPr>
        <w:ind w:left="360"/>
      </w:pPr>
    </w:p>
    <w:p w:rsidR="00EF09F3" w:rsidRDefault="006F56BB" w:rsidP="004E4534">
      <w:pPr>
        <w:ind w:left="36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AA1895B">
            <wp:simplePos x="0" y="0"/>
            <wp:positionH relativeFrom="column">
              <wp:posOffset>582386</wp:posOffset>
            </wp:positionH>
            <wp:positionV relativeFrom="paragraph">
              <wp:posOffset>293370</wp:posOffset>
            </wp:positionV>
            <wp:extent cx="3241964" cy="2440126"/>
            <wp:effectExtent l="0" t="0" r="0" b="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1964" cy="24401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09F3">
        <w:t>Now, the tree structure of the folder is:</w:t>
      </w:r>
    </w:p>
    <w:p w:rsidR="00EF09F3" w:rsidRPr="004E4534" w:rsidRDefault="00EF09F3" w:rsidP="004E4534">
      <w:pPr>
        <w:ind w:left="360"/>
      </w:pPr>
    </w:p>
    <w:p w:rsidR="007914DA" w:rsidRPr="007914DA" w:rsidRDefault="007914DA" w:rsidP="007914DA"/>
    <w:p w:rsidR="00C178BF" w:rsidRDefault="00E01BFC" w:rsidP="00C178BF">
      <w:pPr>
        <w:pStyle w:val="Heading2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1B909EC">
            <wp:simplePos x="0" y="0"/>
            <wp:positionH relativeFrom="column">
              <wp:posOffset>290946</wp:posOffset>
            </wp:positionH>
            <wp:positionV relativeFrom="paragraph">
              <wp:posOffset>485140</wp:posOffset>
            </wp:positionV>
            <wp:extent cx="5731510" cy="2762250"/>
            <wp:effectExtent l="0" t="0" r="254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78BF">
        <w:t>Copy all the files that have .conf filename extensions inside /</w:t>
      </w:r>
      <w:proofErr w:type="spellStart"/>
      <w:r w:rsidR="00C178BF">
        <w:t>etc</w:t>
      </w:r>
      <w:proofErr w:type="spellEnd"/>
      <w:r w:rsidR="00C178BF">
        <w:t xml:space="preserve"> directory to /root/backup directory. </w:t>
      </w:r>
    </w:p>
    <w:p w:rsidR="00C178BF" w:rsidRPr="00C178BF" w:rsidRDefault="00C178BF" w:rsidP="00C178BF"/>
    <w:p w:rsidR="00C178BF" w:rsidRDefault="004349D4" w:rsidP="00C178BF">
      <w:pPr>
        <w:pStyle w:val="Heading2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96096A">
            <wp:simplePos x="0" y="0"/>
            <wp:positionH relativeFrom="column">
              <wp:posOffset>217715</wp:posOffset>
            </wp:positionH>
            <wp:positionV relativeFrom="paragraph">
              <wp:posOffset>728980</wp:posOffset>
            </wp:positionV>
            <wp:extent cx="5731510" cy="473075"/>
            <wp:effectExtent l="0" t="0" r="2540" b="3175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78BF">
        <w:t xml:space="preserve">Create a directory /root/selected then move all files of /root/backup directory that have ‘o’ or ‘a’ as the second character of their file name to /root/selected directory. </w:t>
      </w:r>
    </w:p>
    <w:p w:rsidR="004349D4" w:rsidRPr="004349D4" w:rsidRDefault="004349D4" w:rsidP="004349D4"/>
    <w:p w:rsidR="00C178BF" w:rsidRDefault="00AD0203" w:rsidP="00C178BF">
      <w:pPr>
        <w:pStyle w:val="Heading2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57EBA1FA">
            <wp:simplePos x="0" y="0"/>
            <wp:positionH relativeFrom="column">
              <wp:posOffset>255815</wp:posOffset>
            </wp:positionH>
            <wp:positionV relativeFrom="paragraph">
              <wp:posOffset>250553</wp:posOffset>
            </wp:positionV>
            <wp:extent cx="5731510" cy="2966085"/>
            <wp:effectExtent l="0" t="0" r="2540" b="571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78BF">
        <w:t xml:space="preserve">Remove second character with r in path /root/backup. </w:t>
      </w:r>
    </w:p>
    <w:p w:rsidR="00450CF2" w:rsidRPr="00450CF2" w:rsidRDefault="00450CF2" w:rsidP="00450CF2"/>
    <w:p w:rsidR="00C178BF" w:rsidRPr="00C178BF" w:rsidRDefault="00C178BF" w:rsidP="00C178BF"/>
    <w:p w:rsidR="00D464B4" w:rsidRDefault="006F56BB" w:rsidP="00C178BF">
      <w:pPr>
        <w:pStyle w:val="Heading2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68A3C205">
            <wp:simplePos x="0" y="0"/>
            <wp:positionH relativeFrom="column">
              <wp:posOffset>255814</wp:posOffset>
            </wp:positionH>
            <wp:positionV relativeFrom="paragraph">
              <wp:posOffset>234587</wp:posOffset>
            </wp:positionV>
            <wp:extent cx="5731510" cy="715010"/>
            <wp:effectExtent l="0" t="0" r="2540" b="889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78BF">
        <w:t>Remove all files and directories in path /root/backup.</w:t>
      </w:r>
    </w:p>
    <w:p w:rsidR="006F56BB" w:rsidRPr="006F56BB" w:rsidRDefault="006F56BB" w:rsidP="006F56BB"/>
    <w:p w:rsidR="00B01695" w:rsidRDefault="00B01695" w:rsidP="00B01695"/>
    <w:p w:rsidR="00B01695" w:rsidRDefault="00B01695" w:rsidP="00B01695"/>
    <w:p w:rsidR="00282007" w:rsidRDefault="00282007" w:rsidP="00B01695"/>
    <w:p w:rsidR="00282007" w:rsidRDefault="00282007" w:rsidP="00B01695"/>
    <w:p w:rsidR="00282007" w:rsidRDefault="00282007" w:rsidP="00B01695"/>
    <w:p w:rsidR="00282007" w:rsidRDefault="00282007" w:rsidP="00B01695"/>
    <w:p w:rsidR="00282007" w:rsidRDefault="00282007" w:rsidP="00B01695"/>
    <w:p w:rsidR="00282007" w:rsidRDefault="00282007" w:rsidP="00B01695"/>
    <w:p w:rsidR="00282007" w:rsidRDefault="00282007" w:rsidP="00B01695"/>
    <w:p w:rsidR="00282007" w:rsidRPr="00B01695" w:rsidRDefault="00282007" w:rsidP="00B01695"/>
    <w:p w:rsidR="00DF7E14" w:rsidRPr="00DF7E14" w:rsidRDefault="00DF7E14" w:rsidP="00DF7E14"/>
    <w:p w:rsidR="00B01695" w:rsidRDefault="00B01695" w:rsidP="00B01695">
      <w:pPr>
        <w:pStyle w:val="Heading1"/>
      </w:pPr>
      <w:r>
        <w:lastRenderedPageBreak/>
        <w:t>TASK-4</w:t>
      </w:r>
    </w:p>
    <w:p w:rsidR="00B01695" w:rsidRDefault="00B01695" w:rsidP="00B01695">
      <w:pPr>
        <w:pStyle w:val="Heading2"/>
        <w:rPr>
          <w:b w:val="0"/>
        </w:rPr>
      </w:pPr>
      <w:r>
        <w:t xml:space="preserve">NAME: </w:t>
      </w:r>
      <w:r w:rsidR="003C05D8">
        <w:t>Users, Groups, Permission</w:t>
      </w:r>
    </w:p>
    <w:p w:rsidR="008268BC" w:rsidRDefault="008268BC" w:rsidP="008268BC"/>
    <w:p w:rsidR="008268BC" w:rsidRDefault="008268BC" w:rsidP="008268BC">
      <w:pPr>
        <w:pStyle w:val="Heading2"/>
        <w:numPr>
          <w:ilvl w:val="0"/>
          <w:numId w:val="7"/>
        </w:numPr>
      </w:pPr>
      <w:r>
        <w:t xml:space="preserve">Create a user named student. </w:t>
      </w:r>
    </w:p>
    <w:p w:rsidR="005B12F4" w:rsidRPr="005B12F4" w:rsidRDefault="005B12F4" w:rsidP="005B12F4"/>
    <w:p w:rsidR="008268BC" w:rsidRPr="008268BC" w:rsidRDefault="008268BC" w:rsidP="008268BC"/>
    <w:p w:rsidR="008268BC" w:rsidRDefault="008268BC" w:rsidP="008268BC">
      <w:pPr>
        <w:pStyle w:val="Heading2"/>
        <w:numPr>
          <w:ilvl w:val="0"/>
          <w:numId w:val="7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D7769A5">
            <wp:simplePos x="0" y="0"/>
            <wp:positionH relativeFrom="column">
              <wp:posOffset>1035050</wp:posOffset>
            </wp:positionH>
            <wp:positionV relativeFrom="paragraph">
              <wp:posOffset>497840</wp:posOffset>
            </wp:positionV>
            <wp:extent cx="3902710" cy="1847850"/>
            <wp:effectExtent l="0" t="0" r="254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71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ogin from student user then create files and folders according to following tree structure. [where, d→ directory and f→ file]</w:t>
      </w:r>
    </w:p>
    <w:p w:rsidR="00B04C55" w:rsidRDefault="00B04C55" w:rsidP="004165C3">
      <w:pPr>
        <w:pStyle w:val="Heading2"/>
        <w:numPr>
          <w:ilvl w:val="0"/>
          <w:numId w:val="7"/>
        </w:numPr>
      </w:pPr>
      <w:r>
        <w:t xml:space="preserve">Change the permission of the file f1 so that the owner will get full permission, group member will get read and execute permission and others will get read-only permissions. </w:t>
      </w:r>
    </w:p>
    <w:p w:rsidR="00E0784E" w:rsidRPr="00E0784E" w:rsidRDefault="00E0784E" w:rsidP="00E0784E"/>
    <w:p w:rsidR="00B04C55" w:rsidRDefault="00B04C55" w:rsidP="004165C3">
      <w:pPr>
        <w:pStyle w:val="Heading2"/>
        <w:numPr>
          <w:ilvl w:val="0"/>
          <w:numId w:val="7"/>
        </w:numPr>
      </w:pPr>
      <w:r>
        <w:t>Change permission of the file f2 such that the owner’s and group members will get read and write permission but others will get no permission.</w:t>
      </w:r>
    </w:p>
    <w:p w:rsidR="00E0784E" w:rsidRPr="00E0784E" w:rsidRDefault="00E0784E" w:rsidP="00E0784E"/>
    <w:p w:rsidR="008268BC" w:rsidRDefault="00B04C55" w:rsidP="004165C3">
      <w:pPr>
        <w:pStyle w:val="Heading2"/>
        <w:numPr>
          <w:ilvl w:val="0"/>
          <w:numId w:val="7"/>
        </w:numPr>
      </w:pPr>
      <w:r>
        <w:t>Change permission of directory d3 such that all categories of users will get full permissions.</w:t>
      </w:r>
    </w:p>
    <w:p w:rsidR="00E0784E" w:rsidRDefault="00E0784E" w:rsidP="00E0784E"/>
    <w:p w:rsidR="00104299" w:rsidRDefault="00104299" w:rsidP="00E0784E"/>
    <w:p w:rsidR="00104299" w:rsidRDefault="00104299" w:rsidP="00E0784E"/>
    <w:p w:rsidR="00104299" w:rsidRDefault="00104299" w:rsidP="00E0784E"/>
    <w:p w:rsidR="00104299" w:rsidRDefault="00104299" w:rsidP="00E0784E"/>
    <w:p w:rsidR="00104299" w:rsidRDefault="00104299" w:rsidP="00E0784E"/>
    <w:p w:rsidR="00104299" w:rsidRDefault="00104299" w:rsidP="00E0784E"/>
    <w:p w:rsidR="00104299" w:rsidRDefault="00104299" w:rsidP="00E0784E"/>
    <w:p w:rsidR="00E0784E" w:rsidRDefault="00E0784E" w:rsidP="00E0784E">
      <w:pPr>
        <w:pStyle w:val="Heading1"/>
      </w:pPr>
      <w:r>
        <w:lastRenderedPageBreak/>
        <w:t>TASK-5</w:t>
      </w:r>
    </w:p>
    <w:p w:rsidR="00E0784E" w:rsidRPr="00DD2FDE" w:rsidRDefault="00E0784E" w:rsidP="00E0784E">
      <w:pPr>
        <w:pStyle w:val="Heading2"/>
      </w:pPr>
      <w:r>
        <w:t xml:space="preserve">NAME: </w:t>
      </w:r>
      <w:r w:rsidR="0065691B" w:rsidRPr="00DD2FDE">
        <w:t>User and Group Administration</w:t>
      </w:r>
    </w:p>
    <w:p w:rsidR="0065691B" w:rsidRDefault="0065691B" w:rsidP="0065691B"/>
    <w:p w:rsidR="0065691B" w:rsidRDefault="0065691B" w:rsidP="001D1164">
      <w:pPr>
        <w:pStyle w:val="Heading2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9CE93F3" wp14:editId="550E98AF">
            <wp:simplePos x="0" y="0"/>
            <wp:positionH relativeFrom="column">
              <wp:posOffset>787400</wp:posOffset>
            </wp:positionH>
            <wp:positionV relativeFrom="paragraph">
              <wp:posOffset>374015</wp:posOffset>
            </wp:positionV>
            <wp:extent cx="4510401" cy="1822450"/>
            <wp:effectExtent l="0" t="0" r="5080" b="635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0401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ask below are based on following structure:</w:t>
      </w:r>
    </w:p>
    <w:p w:rsidR="0065691B" w:rsidRDefault="0065691B" w:rsidP="001D1164">
      <w:pPr>
        <w:pStyle w:val="Heading2"/>
        <w:numPr>
          <w:ilvl w:val="0"/>
          <w:numId w:val="9"/>
        </w:numPr>
        <w:rPr>
          <w:i/>
        </w:rPr>
      </w:pPr>
      <w:r>
        <w:t xml:space="preserve">Create group for each department </w:t>
      </w:r>
      <w:r w:rsidRPr="001D1164">
        <w:rPr>
          <w:i/>
        </w:rPr>
        <w:t>(production, marketing, sales)</w:t>
      </w:r>
      <w:r w:rsidR="001D1164" w:rsidRPr="001D1164">
        <w:rPr>
          <w:i/>
        </w:rPr>
        <w:t>.</w:t>
      </w:r>
    </w:p>
    <w:p w:rsidR="002004C9" w:rsidRPr="002004C9" w:rsidRDefault="002004C9" w:rsidP="002004C9"/>
    <w:p w:rsidR="0065691B" w:rsidRDefault="0065691B" w:rsidP="001D1164">
      <w:pPr>
        <w:pStyle w:val="Heading2"/>
        <w:numPr>
          <w:ilvl w:val="0"/>
          <w:numId w:val="9"/>
        </w:numPr>
      </w:pPr>
      <w:r>
        <w:t xml:space="preserve">Create user account </w:t>
      </w:r>
      <w:r w:rsidRPr="001D1164">
        <w:rPr>
          <w:i/>
        </w:rPr>
        <w:t>(user1, user2, user3, user4, user5, user6, manager, boss)</w:t>
      </w:r>
      <w:r>
        <w:t xml:space="preserve"> for each employee assigning them respective group. </w:t>
      </w:r>
    </w:p>
    <w:p w:rsidR="002004C9" w:rsidRPr="002004C9" w:rsidRDefault="002004C9" w:rsidP="002004C9"/>
    <w:p w:rsidR="001D1164" w:rsidRDefault="0065691B" w:rsidP="001D1164">
      <w:pPr>
        <w:pStyle w:val="Heading2"/>
        <w:numPr>
          <w:ilvl w:val="0"/>
          <w:numId w:val="9"/>
        </w:numPr>
      </w:pPr>
      <w:r>
        <w:t xml:space="preserve">Create common directory </w:t>
      </w:r>
      <w:r w:rsidRPr="001D1164">
        <w:rPr>
          <w:i/>
        </w:rPr>
        <w:t>(production, marketing and sales)</w:t>
      </w:r>
      <w:r>
        <w:t xml:space="preserve"> for each department</w:t>
      </w:r>
      <w:r w:rsidR="002004C9">
        <w:t>.</w:t>
      </w:r>
    </w:p>
    <w:p w:rsidR="002004C9" w:rsidRPr="002004C9" w:rsidRDefault="002004C9" w:rsidP="002004C9"/>
    <w:p w:rsidR="001D1164" w:rsidRDefault="0065691B" w:rsidP="001D1164">
      <w:pPr>
        <w:pStyle w:val="Heading2"/>
        <w:numPr>
          <w:ilvl w:val="0"/>
          <w:numId w:val="9"/>
        </w:numPr>
      </w:pPr>
      <w:r>
        <w:t xml:space="preserve">Change ownership of group directories such that boss will become the owner and the respective groups will be group owner. </w:t>
      </w:r>
    </w:p>
    <w:p w:rsidR="002004C9" w:rsidRPr="002004C9" w:rsidRDefault="002004C9" w:rsidP="002004C9"/>
    <w:p w:rsidR="0065691B" w:rsidRPr="0065691B" w:rsidRDefault="0065691B" w:rsidP="001D1164">
      <w:pPr>
        <w:pStyle w:val="Heading2"/>
        <w:numPr>
          <w:ilvl w:val="0"/>
          <w:numId w:val="9"/>
        </w:numPr>
      </w:pPr>
      <w:r>
        <w:t>Change the permission of the group directories such that only the owner and group member will get full permission and other will not get any permission.</w:t>
      </w:r>
    </w:p>
    <w:p w:rsidR="0065691B" w:rsidRDefault="0065691B" w:rsidP="0065691B"/>
    <w:p w:rsidR="0065691B" w:rsidRPr="0065691B" w:rsidRDefault="0065691B" w:rsidP="0065691B"/>
    <w:p w:rsidR="00E0784E" w:rsidRDefault="00E0784E" w:rsidP="00E0784E"/>
    <w:p w:rsidR="00E0784E" w:rsidRDefault="00E0784E" w:rsidP="00E0784E"/>
    <w:p w:rsidR="00BD1F7F" w:rsidRDefault="00BD1F7F" w:rsidP="00E0784E"/>
    <w:p w:rsidR="00BD1F7F" w:rsidRDefault="00BD1F7F" w:rsidP="00E0784E"/>
    <w:p w:rsidR="00BD1F7F" w:rsidRDefault="00BD1F7F" w:rsidP="00E0784E"/>
    <w:p w:rsidR="00E0784E" w:rsidRDefault="00E0784E" w:rsidP="00E0784E">
      <w:pPr>
        <w:pStyle w:val="Heading1"/>
      </w:pPr>
      <w:r>
        <w:lastRenderedPageBreak/>
        <w:t>TASK-6</w:t>
      </w:r>
    </w:p>
    <w:p w:rsidR="00E0784E" w:rsidRDefault="00E0784E" w:rsidP="00E0784E">
      <w:pPr>
        <w:pStyle w:val="Heading2"/>
      </w:pPr>
      <w:r>
        <w:t xml:space="preserve">NAME: </w:t>
      </w:r>
      <w:r w:rsidR="00D879F7">
        <w:t>Package and Service Management, and Firewall Configuration in CentOS 7</w:t>
      </w:r>
    </w:p>
    <w:p w:rsidR="00D879F7" w:rsidRDefault="00D879F7" w:rsidP="00D879F7"/>
    <w:p w:rsidR="00D879F7" w:rsidRDefault="00D879F7" w:rsidP="00D879F7">
      <w:pPr>
        <w:pStyle w:val="Heading2"/>
        <w:numPr>
          <w:ilvl w:val="0"/>
          <w:numId w:val="10"/>
        </w:numPr>
      </w:pPr>
      <w:r>
        <w:t>Enable EPEL repository (</w:t>
      </w:r>
      <w:proofErr w:type="spellStart"/>
      <w:r>
        <w:t>epel</w:t>
      </w:r>
      <w:proofErr w:type="spellEnd"/>
      <w:r>
        <w:t xml:space="preserve">-release package) and verify the repo configuration in </w:t>
      </w:r>
      <w:proofErr w:type="gramStart"/>
      <w:r>
        <w:t>/</w:t>
      </w:r>
      <w:proofErr w:type="spellStart"/>
      <w:r>
        <w:t>etc</w:t>
      </w:r>
      <w:proofErr w:type="spellEnd"/>
      <w:r>
        <w:t>/</w:t>
      </w:r>
      <w:proofErr w:type="spellStart"/>
      <w:r>
        <w:t>yum.repos.d</w:t>
      </w:r>
      <w:proofErr w:type="spellEnd"/>
      <w:proofErr w:type="gramEnd"/>
      <w:r>
        <w:t xml:space="preserve"> </w:t>
      </w:r>
    </w:p>
    <w:p w:rsidR="00D879F7" w:rsidRPr="00D879F7" w:rsidRDefault="00D879F7" w:rsidP="00D879F7"/>
    <w:p w:rsidR="00D879F7" w:rsidRDefault="00D879F7" w:rsidP="00D879F7">
      <w:pPr>
        <w:pStyle w:val="Heading2"/>
        <w:numPr>
          <w:ilvl w:val="0"/>
          <w:numId w:val="10"/>
        </w:numPr>
      </w:pPr>
      <w:r>
        <w:t xml:space="preserve">Install </w:t>
      </w:r>
      <w:proofErr w:type="spellStart"/>
      <w:r>
        <w:t>firewalld</w:t>
      </w:r>
      <w:proofErr w:type="spellEnd"/>
      <w:r>
        <w:t xml:space="preserve"> package as well as start and enable firewall services</w:t>
      </w:r>
    </w:p>
    <w:p w:rsidR="00D879F7" w:rsidRDefault="00D879F7" w:rsidP="00D879F7">
      <w:pPr>
        <w:pStyle w:val="Heading2"/>
        <w:numPr>
          <w:ilvl w:val="0"/>
          <w:numId w:val="10"/>
        </w:numPr>
      </w:pPr>
      <w:r>
        <w:t xml:space="preserve">Install </w:t>
      </w:r>
      <w:proofErr w:type="spellStart"/>
      <w:r>
        <w:t>httpd</w:t>
      </w:r>
      <w:proofErr w:type="spellEnd"/>
      <w:r>
        <w:t xml:space="preserve"> package as well as start and enable </w:t>
      </w:r>
      <w:proofErr w:type="spellStart"/>
      <w:r>
        <w:t>httpd</w:t>
      </w:r>
      <w:proofErr w:type="spellEnd"/>
      <w:r>
        <w:t xml:space="preserve"> services. </w:t>
      </w:r>
    </w:p>
    <w:p w:rsidR="00D879F7" w:rsidRPr="00D879F7" w:rsidRDefault="00D879F7" w:rsidP="00D879F7"/>
    <w:p w:rsidR="00D879F7" w:rsidRDefault="00D879F7" w:rsidP="00D879F7">
      <w:pPr>
        <w:pStyle w:val="Heading2"/>
        <w:numPr>
          <w:ilvl w:val="0"/>
          <w:numId w:val="10"/>
        </w:numPr>
      </w:pPr>
      <w:r>
        <w:t>Add the following services and ports to allow packets through the firewall. [Service = http, smtp port = 25 /</w:t>
      </w:r>
      <w:proofErr w:type="spellStart"/>
      <w:r>
        <w:t>tcp</w:t>
      </w:r>
      <w:proofErr w:type="spellEnd"/>
      <w:r>
        <w:t>, 25/</w:t>
      </w:r>
      <w:proofErr w:type="spellStart"/>
      <w:r>
        <w:t>udp</w:t>
      </w:r>
      <w:proofErr w:type="spellEnd"/>
      <w:r>
        <w:t>, 110/</w:t>
      </w:r>
      <w:proofErr w:type="spellStart"/>
      <w:r>
        <w:t>tcp</w:t>
      </w:r>
      <w:proofErr w:type="spellEnd"/>
      <w:r>
        <w:t>].</w:t>
      </w:r>
    </w:p>
    <w:p w:rsidR="00D879F7" w:rsidRPr="00D879F7" w:rsidRDefault="00D879F7" w:rsidP="00D879F7"/>
    <w:p w:rsidR="00D879F7" w:rsidRPr="00D879F7" w:rsidRDefault="00D879F7" w:rsidP="00D879F7">
      <w:pPr>
        <w:pStyle w:val="Heading2"/>
        <w:numPr>
          <w:ilvl w:val="0"/>
          <w:numId w:val="10"/>
        </w:numPr>
      </w:pPr>
      <w:r>
        <w:t>Remove the following services and ports to block packets through the firewall. [Service = smtp port = 25 /</w:t>
      </w:r>
      <w:proofErr w:type="spellStart"/>
      <w:r>
        <w:t>tcp</w:t>
      </w:r>
      <w:proofErr w:type="spellEnd"/>
      <w:r>
        <w:t>, 25/</w:t>
      </w:r>
      <w:proofErr w:type="spellStart"/>
      <w:r>
        <w:t>udp</w:t>
      </w:r>
      <w:proofErr w:type="spellEnd"/>
      <w:r>
        <w:t>].</w:t>
      </w:r>
    </w:p>
    <w:p w:rsidR="00E0784E" w:rsidRDefault="00E0784E" w:rsidP="00E0784E"/>
    <w:p w:rsidR="00E0784E" w:rsidRDefault="00E0784E" w:rsidP="00E0784E">
      <w:pPr>
        <w:pStyle w:val="Heading1"/>
      </w:pPr>
      <w:r>
        <w:t>TASK-7</w:t>
      </w:r>
    </w:p>
    <w:p w:rsidR="00E0784E" w:rsidRDefault="00E0784E" w:rsidP="00E0784E">
      <w:pPr>
        <w:pStyle w:val="Heading2"/>
      </w:pPr>
      <w:r>
        <w:t xml:space="preserve">NAME: </w:t>
      </w:r>
      <w:r w:rsidR="006D2178">
        <w:t>Bash Shell Scripting.</w:t>
      </w:r>
    </w:p>
    <w:p w:rsidR="000D6517" w:rsidRDefault="000D6517" w:rsidP="000D6517"/>
    <w:p w:rsidR="00576769" w:rsidRDefault="000D6517" w:rsidP="000D6517">
      <w:pPr>
        <w:pStyle w:val="Heading2"/>
        <w:numPr>
          <w:ilvl w:val="0"/>
          <w:numId w:val="12"/>
        </w:numPr>
      </w:pPr>
      <w:r>
        <w:t xml:space="preserve">Write a command to find the path of the bash shell. </w:t>
      </w:r>
    </w:p>
    <w:p w:rsidR="00576769" w:rsidRDefault="00576769" w:rsidP="00576769">
      <w:pPr>
        <w:rPr>
          <w:rFonts w:eastAsiaTheme="majorEastAsia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0D6517" w:rsidRDefault="000D6517" w:rsidP="00576769">
      <w:pPr>
        <w:pStyle w:val="Heading2"/>
        <w:ind w:left="360"/>
      </w:pPr>
    </w:p>
    <w:p w:rsidR="000D6517" w:rsidRDefault="000D6517" w:rsidP="000D6517">
      <w:pPr>
        <w:pStyle w:val="Heading2"/>
        <w:numPr>
          <w:ilvl w:val="0"/>
          <w:numId w:val="12"/>
        </w:numPr>
      </w:pPr>
      <w:r>
        <w:t xml:space="preserve">Write a script named helloworld.sh to display “Hello World”. </w:t>
      </w:r>
    </w:p>
    <w:p w:rsidR="00576769" w:rsidRPr="00576769" w:rsidRDefault="00576769" w:rsidP="00576769"/>
    <w:p w:rsidR="000D6517" w:rsidRDefault="000D6517" w:rsidP="000D6517">
      <w:pPr>
        <w:pStyle w:val="Heading2"/>
        <w:numPr>
          <w:ilvl w:val="0"/>
          <w:numId w:val="12"/>
        </w:numPr>
      </w:pPr>
      <w:r>
        <w:t xml:space="preserve">Write a script named age.sh to prompt for age and display it. </w:t>
      </w:r>
    </w:p>
    <w:p w:rsidR="00576769" w:rsidRPr="00576769" w:rsidRDefault="00576769" w:rsidP="00576769"/>
    <w:p w:rsidR="000D6517" w:rsidRDefault="000D6517" w:rsidP="000D6517">
      <w:pPr>
        <w:pStyle w:val="Heading2"/>
        <w:numPr>
          <w:ilvl w:val="0"/>
          <w:numId w:val="12"/>
        </w:numPr>
      </w:pPr>
      <w:r>
        <w:t>Write a script named guesspass.sh to guess a</w:t>
      </w:r>
      <w:r w:rsidR="006D03AB">
        <w:t>d</w:t>
      </w:r>
      <w:r>
        <w:t xml:space="preserve">min password. [password = Redhat123] </w:t>
      </w:r>
    </w:p>
    <w:p w:rsidR="00576769" w:rsidRPr="00576769" w:rsidRDefault="00576769" w:rsidP="00576769"/>
    <w:p w:rsidR="000D6517" w:rsidRDefault="000D6517" w:rsidP="000D6517">
      <w:pPr>
        <w:pStyle w:val="Heading2"/>
        <w:numPr>
          <w:ilvl w:val="0"/>
          <w:numId w:val="12"/>
        </w:numPr>
      </w:pPr>
      <w:r>
        <w:t xml:space="preserve">Write a script to calculate simple interest. </w:t>
      </w:r>
    </w:p>
    <w:p w:rsidR="00576769" w:rsidRPr="00576769" w:rsidRDefault="00576769" w:rsidP="00576769"/>
    <w:p w:rsidR="000D6517" w:rsidRDefault="000D6517" w:rsidP="000D6517">
      <w:pPr>
        <w:pStyle w:val="Heading2"/>
        <w:numPr>
          <w:ilvl w:val="0"/>
          <w:numId w:val="12"/>
        </w:numPr>
      </w:pPr>
      <w:r>
        <w:t xml:space="preserve">Write a script to determine the type of tringle by reading the lengths of its sides. </w:t>
      </w:r>
    </w:p>
    <w:p w:rsidR="00576769" w:rsidRPr="00576769" w:rsidRDefault="00576769" w:rsidP="00576769"/>
    <w:p w:rsidR="000D6517" w:rsidRDefault="000D6517" w:rsidP="000D6517">
      <w:pPr>
        <w:pStyle w:val="Heading2"/>
        <w:numPr>
          <w:ilvl w:val="0"/>
          <w:numId w:val="12"/>
        </w:numPr>
      </w:pPr>
      <w:r>
        <w:t xml:space="preserve">Write a script to determine if a user-inputted number is positive, negative, or Zero. </w:t>
      </w:r>
    </w:p>
    <w:p w:rsidR="00576769" w:rsidRPr="00576769" w:rsidRDefault="00576769" w:rsidP="00576769"/>
    <w:p w:rsidR="000D6517" w:rsidRDefault="000D6517" w:rsidP="000D6517">
      <w:pPr>
        <w:pStyle w:val="Heading2"/>
        <w:numPr>
          <w:ilvl w:val="0"/>
          <w:numId w:val="12"/>
        </w:numPr>
      </w:pPr>
      <w:r>
        <w:t>Write a script to print the first 10 elements of Fibonacci series.</w:t>
      </w:r>
    </w:p>
    <w:p w:rsidR="00576769" w:rsidRPr="00576769" w:rsidRDefault="00576769" w:rsidP="00576769"/>
    <w:p w:rsidR="000D6517" w:rsidRPr="000D6517" w:rsidRDefault="000D6517" w:rsidP="000D6517">
      <w:pPr>
        <w:pStyle w:val="Heading2"/>
        <w:numPr>
          <w:ilvl w:val="0"/>
          <w:numId w:val="12"/>
        </w:numPr>
      </w:pPr>
      <w:r>
        <w:t>Create a shell script named “bg.sh” inside /root directory which when execute with parameter ‘boy’, the output should be ‘girl’, when execute with the parameter ‘girl, the output should be ‘boy’ &amp; when execute with some other parameter or no parameter the output should be “enter boy or girl only”.</w:t>
      </w:r>
    </w:p>
    <w:p w:rsidR="0065691B" w:rsidRDefault="0065691B" w:rsidP="0065691B"/>
    <w:p w:rsidR="0065691B" w:rsidRDefault="0065691B" w:rsidP="0065691B">
      <w:pPr>
        <w:pStyle w:val="Heading2"/>
      </w:pPr>
    </w:p>
    <w:p w:rsidR="0065691B" w:rsidRPr="0065691B" w:rsidRDefault="0065691B" w:rsidP="0065691B"/>
    <w:p w:rsidR="00E0784E" w:rsidRPr="00E0784E" w:rsidRDefault="00E0784E" w:rsidP="00E0784E"/>
    <w:p w:rsidR="00E0784E" w:rsidRPr="00E0784E" w:rsidRDefault="00E0784E" w:rsidP="00E0784E"/>
    <w:p w:rsidR="00E0784E" w:rsidRPr="00E0784E" w:rsidRDefault="00E0784E" w:rsidP="00E0784E"/>
    <w:p w:rsidR="00B773BC" w:rsidRPr="00B773BC" w:rsidRDefault="00B773BC" w:rsidP="00B773BC"/>
    <w:sectPr w:rsidR="00B773BC" w:rsidRPr="00B773BC" w:rsidSect="007E06A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65E67"/>
    <w:multiLevelType w:val="hybridMultilevel"/>
    <w:tmpl w:val="A2ECB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7F76D9"/>
    <w:multiLevelType w:val="hybridMultilevel"/>
    <w:tmpl w:val="88A0F9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9D53A0"/>
    <w:multiLevelType w:val="hybridMultilevel"/>
    <w:tmpl w:val="BB14A6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62906F9"/>
    <w:multiLevelType w:val="hybridMultilevel"/>
    <w:tmpl w:val="C9FEAC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9206C"/>
    <w:multiLevelType w:val="hybridMultilevel"/>
    <w:tmpl w:val="09EA907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E11558"/>
    <w:multiLevelType w:val="hybridMultilevel"/>
    <w:tmpl w:val="047EB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47133"/>
    <w:multiLevelType w:val="hybridMultilevel"/>
    <w:tmpl w:val="13CE2A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04310D"/>
    <w:multiLevelType w:val="hybridMultilevel"/>
    <w:tmpl w:val="F38AB3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3D67E06"/>
    <w:multiLevelType w:val="hybridMultilevel"/>
    <w:tmpl w:val="08ECA2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6070F1B"/>
    <w:multiLevelType w:val="hybridMultilevel"/>
    <w:tmpl w:val="633670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3B301A"/>
    <w:multiLevelType w:val="hybridMultilevel"/>
    <w:tmpl w:val="ED42C3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7B3F74"/>
    <w:multiLevelType w:val="hybridMultilevel"/>
    <w:tmpl w:val="A6D817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1"/>
  </w:num>
  <w:num w:numId="5">
    <w:abstractNumId w:val="10"/>
  </w:num>
  <w:num w:numId="6">
    <w:abstractNumId w:val="4"/>
  </w:num>
  <w:num w:numId="7">
    <w:abstractNumId w:val="9"/>
  </w:num>
  <w:num w:numId="8">
    <w:abstractNumId w:val="3"/>
  </w:num>
  <w:num w:numId="9">
    <w:abstractNumId w:val="2"/>
  </w:num>
  <w:num w:numId="10">
    <w:abstractNumId w:val="8"/>
  </w:num>
  <w:num w:numId="11">
    <w:abstractNumId w:val="5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zCxsLA0MTU2NTdT0lEKTi0uzszPAykwqQUA2LKcdiwAAAA="/>
  </w:docVars>
  <w:rsids>
    <w:rsidRoot w:val="007E06AE"/>
    <w:rsid w:val="000C24DF"/>
    <w:rsid w:val="000D6517"/>
    <w:rsid w:val="00104299"/>
    <w:rsid w:val="00167BC6"/>
    <w:rsid w:val="00172CB4"/>
    <w:rsid w:val="00175888"/>
    <w:rsid w:val="00181182"/>
    <w:rsid w:val="001D1164"/>
    <w:rsid w:val="002004C9"/>
    <w:rsid w:val="00282007"/>
    <w:rsid w:val="003C05D8"/>
    <w:rsid w:val="003E52E8"/>
    <w:rsid w:val="003F589F"/>
    <w:rsid w:val="004165C3"/>
    <w:rsid w:val="004349D4"/>
    <w:rsid w:val="00450CF2"/>
    <w:rsid w:val="00493DA2"/>
    <w:rsid w:val="004E4534"/>
    <w:rsid w:val="00576769"/>
    <w:rsid w:val="00583A76"/>
    <w:rsid w:val="005B12F4"/>
    <w:rsid w:val="005E78AC"/>
    <w:rsid w:val="005F1979"/>
    <w:rsid w:val="006004C3"/>
    <w:rsid w:val="0065691B"/>
    <w:rsid w:val="006A22F8"/>
    <w:rsid w:val="006C71C5"/>
    <w:rsid w:val="006D03AB"/>
    <w:rsid w:val="006D2178"/>
    <w:rsid w:val="006F56BB"/>
    <w:rsid w:val="007914DA"/>
    <w:rsid w:val="007C60F2"/>
    <w:rsid w:val="007E06AE"/>
    <w:rsid w:val="007F755F"/>
    <w:rsid w:val="008268BC"/>
    <w:rsid w:val="00865F34"/>
    <w:rsid w:val="008C01A4"/>
    <w:rsid w:val="009757DA"/>
    <w:rsid w:val="009C0400"/>
    <w:rsid w:val="009E291C"/>
    <w:rsid w:val="00AD0203"/>
    <w:rsid w:val="00AD7BF0"/>
    <w:rsid w:val="00AF36BD"/>
    <w:rsid w:val="00B01695"/>
    <w:rsid w:val="00B04C55"/>
    <w:rsid w:val="00B773BC"/>
    <w:rsid w:val="00B96CF7"/>
    <w:rsid w:val="00BD1F7F"/>
    <w:rsid w:val="00BF05EE"/>
    <w:rsid w:val="00C0141B"/>
    <w:rsid w:val="00C178BF"/>
    <w:rsid w:val="00CF6B31"/>
    <w:rsid w:val="00D26A13"/>
    <w:rsid w:val="00D464B4"/>
    <w:rsid w:val="00D74061"/>
    <w:rsid w:val="00D879F7"/>
    <w:rsid w:val="00DD2FDE"/>
    <w:rsid w:val="00DF7E14"/>
    <w:rsid w:val="00E01BFC"/>
    <w:rsid w:val="00E0784E"/>
    <w:rsid w:val="00E840A3"/>
    <w:rsid w:val="00EB450A"/>
    <w:rsid w:val="00EF09F3"/>
    <w:rsid w:val="00FE2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5460A6-9E16-48B8-96AC-2FC8F3781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06A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06A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E06AE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06AE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06AE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C6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431C3C-EBA5-4E91-B722-A5FA1051B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9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p Law</dc:creator>
  <cp:keywords/>
  <dc:description/>
  <cp:lastModifiedBy>Beep Law</cp:lastModifiedBy>
  <cp:revision>58</cp:revision>
  <dcterms:created xsi:type="dcterms:W3CDTF">2023-03-30T14:34:00Z</dcterms:created>
  <dcterms:modified xsi:type="dcterms:W3CDTF">2023-03-31T03:02:00Z</dcterms:modified>
</cp:coreProperties>
</file>